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Pr="000B1DEE" w:rsidRDefault="004D40DF" w:rsidP="00B6656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1.3pt;margin-top:-21pt;width:488.35pt;height:83.6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246474" w:rsidRPr="000B1DEE" w:rsidRDefault="00246474">
      <w:pPr>
        <w:spacing w:after="0" w:line="240" w:lineRule="auto"/>
        <w:ind w:left="1440" w:firstLine="720"/>
        <w:rPr>
          <w:rFonts w:asciiTheme="minorHAnsi" w:hAnsiTheme="minorHAnsi" w:cstheme="minorHAnsi"/>
          <w:sz w:val="24"/>
          <w:szCs w:val="24"/>
        </w:rPr>
      </w:pPr>
    </w:p>
    <w:p w:rsidR="000550EE" w:rsidRPr="004D40DF" w:rsidRDefault="000B1DEE" w:rsidP="004D40DF">
      <w:pPr>
        <w:pStyle w:val="Heading1"/>
        <w:shd w:val="clear" w:color="auto" w:fill="FFFFFF"/>
        <w:spacing w:before="0" w:after="300"/>
        <w:jc w:val="center"/>
        <w:rPr>
          <w:rFonts w:ascii="Arial" w:hAnsi="Arial" w:cs="Arial"/>
          <w:caps/>
          <w:color w:val="1E1E1E"/>
          <w:sz w:val="32"/>
          <w:szCs w:val="53"/>
        </w:rPr>
      </w:pPr>
      <w:r w:rsidRPr="000B1DEE">
        <w:rPr>
          <w:rFonts w:ascii="Arial" w:hAnsi="Arial" w:cs="Arial"/>
          <w:caps/>
          <w:color w:val="1E1E1E"/>
          <w:sz w:val="32"/>
          <w:szCs w:val="53"/>
        </w:rPr>
        <w:t xml:space="preserve">SHASTRI BEST RESEARCH PAPER AWARDS (SBRPA) </w:t>
      </w:r>
    </w:p>
    <w:p w:rsidR="00246474" w:rsidRPr="000B1DEE" w:rsidRDefault="00E72CA6" w:rsidP="00B6656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B1DEE">
        <w:rPr>
          <w:rFonts w:asciiTheme="minorHAnsi" w:hAnsiTheme="minorHAnsi" w:cstheme="minorHAnsi"/>
          <w:b/>
          <w:sz w:val="24"/>
          <w:szCs w:val="24"/>
        </w:rPr>
        <w:t>APPLICATION FORM 202</w:t>
      </w:r>
      <w:r w:rsidR="00307EFE" w:rsidRPr="000B1DEE">
        <w:rPr>
          <w:rFonts w:asciiTheme="minorHAnsi" w:hAnsiTheme="minorHAnsi" w:cstheme="minorHAnsi"/>
          <w:b/>
          <w:sz w:val="24"/>
          <w:szCs w:val="24"/>
        </w:rPr>
        <w:t>2</w:t>
      </w:r>
      <w:r w:rsidRPr="000B1DEE">
        <w:rPr>
          <w:rFonts w:asciiTheme="minorHAnsi" w:hAnsiTheme="minorHAnsi" w:cstheme="minorHAnsi"/>
          <w:b/>
          <w:sz w:val="24"/>
          <w:szCs w:val="24"/>
        </w:rPr>
        <w:t>-2</w:t>
      </w:r>
      <w:r w:rsidR="00307EFE" w:rsidRPr="000B1DEE">
        <w:rPr>
          <w:rFonts w:asciiTheme="minorHAnsi" w:hAnsiTheme="minorHAnsi" w:cstheme="minorHAnsi"/>
          <w:b/>
          <w:sz w:val="24"/>
          <w:szCs w:val="24"/>
        </w:rPr>
        <w:t>3</w:t>
      </w:r>
    </w:p>
    <w:p w:rsidR="00246474" w:rsidRPr="000B1DEE" w:rsidRDefault="00246474">
      <w:pPr>
        <w:spacing w:after="0" w:line="240" w:lineRule="auto"/>
        <w:ind w:left="2880" w:firstLine="720"/>
        <w:rPr>
          <w:rFonts w:asciiTheme="minorHAnsi" w:hAnsiTheme="minorHAnsi" w:cstheme="minorHAnsi"/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RPr="004D40DF" w:rsidTr="001A5695">
        <w:trPr>
          <w:trHeight w:val="625"/>
          <w:jc w:val="center"/>
        </w:trPr>
        <w:tc>
          <w:tcPr>
            <w:tcW w:w="544" w:type="dxa"/>
          </w:tcPr>
          <w:p w:rsidR="00246474" w:rsidRPr="004D40DF" w:rsidRDefault="00E72CA6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  <w:r w:rsidR="00AA4070"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4D40DF" w:rsidRDefault="000B1DEE" w:rsidP="00F5772F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Name of the Applicant/Awardee</w:t>
            </w:r>
            <w:r w:rsidR="00F5772F"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</w:t>
            </w:r>
            <w:r w:rsidR="00F5772F" w:rsidRPr="004D40DF">
              <w:rPr>
                <w:rFonts w:asciiTheme="minorHAnsi" w:hAnsiTheme="minorHAnsi" w:cstheme="minorHAnsi"/>
                <w:sz w:val="24"/>
                <w:szCs w:val="24"/>
              </w:rPr>
              <w:t>__________________________________________</w:t>
            </w:r>
          </w:p>
        </w:tc>
      </w:tr>
      <w:tr w:rsidR="00F5772F" w:rsidRPr="000B1DEE" w:rsidTr="001A5695">
        <w:trPr>
          <w:trHeight w:val="617"/>
          <w:jc w:val="center"/>
        </w:trPr>
        <w:tc>
          <w:tcPr>
            <w:tcW w:w="10181" w:type="dxa"/>
            <w:gridSpan w:val="2"/>
          </w:tcPr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Mailing address of Institution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E-mail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Contact Number:</w:t>
            </w:r>
          </w:p>
          <w:p w:rsidR="00F5772F" w:rsidRPr="000B1DEE" w:rsidRDefault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10181" w:type="dxa"/>
            <w:gridSpan w:val="2"/>
          </w:tcPr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Please indicate whether you are associated with a SICI member institution of good standing or not.</w:t>
            </w:r>
          </w:p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Yes/ No</w:t>
            </w:r>
          </w:p>
          <w:p w:rsidR="00273E6B" w:rsidRPr="000B1DEE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887"/>
          <w:jc w:val="center"/>
        </w:trPr>
        <w:tc>
          <w:tcPr>
            <w:tcW w:w="10181" w:type="dxa"/>
            <w:gridSpan w:val="2"/>
          </w:tcPr>
          <w:p w:rsidR="00273E6B" w:rsidRPr="000B1DEE" w:rsidRDefault="00771369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273E6B" w:rsidRPr="000B1DEE">
              <w:rPr>
                <w:rFonts w:asciiTheme="minorHAnsi" w:hAnsiTheme="minorHAnsi" w:cstheme="minorHAnsi"/>
                <w:sz w:val="24"/>
                <w:szCs w:val="24"/>
              </w:rPr>
              <w:t>wards previously received under Shastri Indo-Canadian Institute:</w:t>
            </w: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1586E" w:rsidRPr="000B1DE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Year of Shastri Fellowship/Awar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544" w:type="dxa"/>
          </w:tcPr>
          <w:p w:rsidR="00273E6B" w:rsidRPr="000B1DEE" w:rsidRDefault="00273E6B" w:rsidP="000B1DE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2. </w:t>
            </w:r>
          </w:p>
        </w:tc>
        <w:tc>
          <w:tcPr>
            <w:tcW w:w="9637" w:type="dxa"/>
          </w:tcPr>
          <w:p w:rsidR="00273E6B" w:rsidRPr="000B1DEE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b/>
                <w:sz w:val="24"/>
                <w:szCs w:val="24"/>
              </w:rPr>
              <w:t>Category of Award</w:t>
            </w:r>
          </w:p>
        </w:tc>
      </w:tr>
      <w:tr w:rsidR="00246474" w:rsidRPr="000B1DEE" w:rsidTr="001A5695">
        <w:trPr>
          <w:jc w:val="center"/>
        </w:trPr>
        <w:tc>
          <w:tcPr>
            <w:tcW w:w="10181" w:type="dxa"/>
            <w:gridSpan w:val="2"/>
          </w:tcPr>
          <w:p w:rsidR="00246474" w:rsidRPr="000B1DEE" w:rsidRDefault="000B1DEE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8120</wp:posOffset>
                      </wp:positionV>
                      <wp:extent cx="231775" cy="1555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" o:spid="_x0000_s1026" style="position:absolute;margin-left:455.85pt;margin-top:15.6pt;width:18.25pt;height:12.2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60985</wp:posOffset>
                      </wp:positionV>
                      <wp:extent cx="231775" cy="1555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3" o:spid="_x0000_s1027" style="position:absolute;margin-left:455.85pt;margin-top:20.55pt;width:18.25pt;height:12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nference &amp; Lecture Series Grant (SCLSG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4" o:spid="_x0000_s1028" style="position:absolute;margin-left:455.85pt;margin-top:21.7pt;width:18.25pt;height:12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7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Mitacs-SICI Partnership: Globalink Research Award Programme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13690</wp:posOffset>
                      </wp:positionV>
                      <wp:extent cx="231775" cy="155575"/>
                      <wp:effectExtent l="0" t="0" r="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5" o:spid="_x0000_s1029" style="position:absolute;margin-left:455.85pt;margin-top:24.7pt;width:18.25pt;height:12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8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ICI Membership Development Fund (SMDF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94005</wp:posOffset>
                      </wp:positionV>
                      <wp:extent cx="231775" cy="1555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6" o:spid="_x0000_s1030" style="position:absolute;margin-left:455.85pt;margin-top:23.15pt;width:18.25pt;height:12.2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Mitacs-SICI Partnership: Globalink Research Internship Programme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7" o:spid="_x0000_s1031" style="position:absolute;margin-left:455.85pt;margin-top:21.7pt;width:18.25pt;height:12.2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9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Institutional Collaborative Research Grant (SICRG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345DA3" w:rsidRPr="00345DA3" w:rsidRDefault="000B1DEE" w:rsidP="00273E6B">
            <w:pPr>
              <w:spacing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7485</wp:posOffset>
                      </wp:positionV>
                      <wp:extent cx="231775" cy="1555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8" o:spid="_x0000_s1032" style="position:absolute;margin-left:455.85pt;margin-top:15.55pt;width:18.25pt;height:12.25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0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obility Programme (SMP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4D40DF" w:rsidRDefault="000B1DEE" w:rsidP="00273E6B">
            <w:pPr>
              <w:spacing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94615</wp:posOffset>
                      </wp:positionV>
                      <wp:extent cx="231775" cy="1555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9" o:spid="_x0000_s1034" style="position:absolute;margin-left:455.85pt;margin-top:7.45pt;width:18.25pt;height:12.2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Student Fellowship (SRSF)</w: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4D40DF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868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55245</wp:posOffset>
                      </wp:positionV>
                      <wp:extent cx="231775" cy="1555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0" o:spid="_x0000_s1034" style="position:absolute;margin-left:455.85pt;margin-top:4.35pt;width:18.25pt;height:12.2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04165</wp:posOffset>
                      </wp:positionV>
                      <wp:extent cx="231775" cy="1555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1" o:spid="_x0000_s1035" style="position:absolute;margin-left:455.85pt;margin-top:23.95pt;width:18.25pt;height:12.2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1" w:tgtFrame="_blank" w:history="1">
              <w:r w:rsidR="000B1DEE"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embership Development Grant (SMDG</w:t>
              </w:r>
            </w:hyperlink>
            <w:hyperlink r:id="rId12" w:history="1">
              <w:r w:rsidR="000B1DEE"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Programme Development Grant (SPDG)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hidden="0" allowOverlap="1" wp14:anchorId="024559AE" wp14:editId="398E2042">
                      <wp:simplePos x="0" y="0"/>
                      <wp:positionH relativeFrom="column">
                        <wp:posOffset>5798185</wp:posOffset>
                      </wp:positionH>
                      <wp:positionV relativeFrom="paragraph">
                        <wp:posOffset>26035</wp:posOffset>
                      </wp:positionV>
                      <wp:extent cx="231775" cy="1555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2" o:spid="_x0000_s1036" style="position:absolute;margin-left:456.55pt;margin-top:2.05pt;width:18.25pt;height:12.2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3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Publication Grant (SPG</w:t>
              </w:r>
            </w:hyperlink>
            <w:hyperlink r:id="rId14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348615</wp:posOffset>
                      </wp:positionV>
                      <wp:extent cx="231775" cy="1555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4559AE" id="Rectangle 24" o:spid="_x0000_s1037" style="position:absolute;margin-left:457.35pt;margin-top:27.45pt;width:18.25pt;height:12.25pt;z-index:251706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fmOIgIAAGQEAAAOAAAAZHJzL2Uyb0RvYy54bWysVNuO0zAQfUfiHyy/01zY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64770</wp:posOffset>
                      </wp:positionV>
                      <wp:extent cx="231775" cy="1555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3" o:spid="_x0000_s1038" style="position:absolute;margin-left:457.35pt;margin-top:5.1pt;width:18.25pt;height:12.2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MtUIgIAAGQ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 Faculty Development Programme for Vocational Education (SFDPVE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329565</wp:posOffset>
                      </wp:positionV>
                      <wp:extent cx="231775" cy="155575"/>
                      <wp:effectExtent l="0" t="0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5" o:spid="_x0000_s1039" style="position:absolute;margin-left:457.3pt;margin-top:25.95pt;width:18.25pt;height:12.25pt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vid-19 Pandemic Response Grant (SCPRG): Call for Innovative Solutions </w:t>
            </w:r>
          </w:p>
          <w:p w:rsidR="000B1DEE" w:rsidRPr="000B1DEE" w:rsidRDefault="000B1DEE" w:rsidP="00A1586E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Grant (SRG): Special Competition </w:t>
            </w:r>
          </w:p>
          <w:p w:rsidR="000B1DE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hidden="0" allowOverlap="1" wp14:anchorId="039E90C9" wp14:editId="7525106F">
                      <wp:simplePos x="0" y="0"/>
                      <wp:positionH relativeFrom="column">
                        <wp:posOffset>5808980</wp:posOffset>
                      </wp:positionH>
                      <wp:positionV relativeFrom="paragraph">
                        <wp:posOffset>320675</wp:posOffset>
                      </wp:positionV>
                      <wp:extent cx="231775" cy="15557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A1586E" w:rsidRDefault="00A1586E" w:rsidP="00A1586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9E90C9" id="Rectangle 3" o:spid="_x0000_s1040" style="position:absolute;margin-left:457.4pt;margin-top:25.25pt;width:18.25pt;height:12.25pt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A1586E" w:rsidRDefault="00A1586E" w:rsidP="00A1586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7620</wp:posOffset>
                      </wp:positionV>
                      <wp:extent cx="231775" cy="155575"/>
                      <wp:effectExtent l="0" t="0" r="0" b="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6" o:spid="_x0000_s1041" style="position:absolute;margin-left:457.3pt;margin-top:.6pt;width:18.25pt;height:12.2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Student Internship Project (SSIP)</w: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A1586E" w:rsidRPr="00A1586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  <w:p w:rsidR="00246474" w:rsidRDefault="00A1586E" w:rsidP="004D40DF">
            <w:pPr>
              <w:shd w:val="clear" w:color="auto" w:fill="FFFFFF"/>
              <w:tabs>
                <w:tab w:val="right" w:pos="9951"/>
              </w:tabs>
              <w:spacing w:after="0" w:line="240" w:lineRule="auto"/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</w:pPr>
            <w:r w:rsidRPr="00A1586E"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>Shastri Scholar Travel Subsidy Grant (SSTSG)</w:t>
            </w:r>
            <w:r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 xml:space="preserve"> </w:t>
            </w:r>
            <w:r w:rsidR="004D40DF"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ab/>
            </w:r>
          </w:p>
          <w:p w:rsidR="004D40DF" w:rsidRDefault="004D40DF" w:rsidP="004D40DF">
            <w:pPr>
              <w:shd w:val="clear" w:color="auto" w:fill="FFFFFF"/>
              <w:tabs>
                <w:tab w:val="right" w:pos="9951"/>
              </w:tabs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  <w:p w:rsidR="004D40DF" w:rsidRPr="00A1586E" w:rsidRDefault="004D40DF" w:rsidP="004D40DF">
            <w:pPr>
              <w:shd w:val="clear" w:color="auto" w:fill="FFFFFF"/>
              <w:tabs>
                <w:tab w:val="right" w:pos="9951"/>
              </w:tabs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</w:tc>
      </w:tr>
      <w:tr w:rsidR="001A5695" w:rsidRPr="000B1DEE" w:rsidTr="001A5695">
        <w:trPr>
          <w:trHeight w:val="477"/>
          <w:jc w:val="center"/>
        </w:trPr>
        <w:tc>
          <w:tcPr>
            <w:tcW w:w="544" w:type="dxa"/>
          </w:tcPr>
          <w:p w:rsidR="001A5695" w:rsidRPr="004D40DF" w:rsidRDefault="001A5695" w:rsidP="001A56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3.</w:t>
            </w:r>
          </w:p>
        </w:tc>
        <w:tc>
          <w:tcPr>
            <w:tcW w:w="9637" w:type="dxa"/>
          </w:tcPr>
          <w:p w:rsidR="001A5695" w:rsidRPr="004D40DF" w:rsidRDefault="001A5695" w:rsidP="001A56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Discip</w:t>
            </w:r>
            <w:bookmarkStart w:id="0" w:name="_GoBack"/>
            <w:bookmarkEnd w:id="0"/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line of the Research paper</w:t>
            </w:r>
          </w:p>
        </w:tc>
      </w:tr>
      <w:tr w:rsidR="001A5695" w:rsidRPr="000B1DEE" w:rsidTr="001A5695">
        <w:trPr>
          <w:trHeight w:val="887"/>
          <w:jc w:val="center"/>
        </w:trPr>
        <w:tc>
          <w:tcPr>
            <w:tcW w:w="10181" w:type="dxa"/>
            <w:gridSpan w:val="2"/>
          </w:tcPr>
          <w:p w:rsidR="001A5695" w:rsidRDefault="001A5695" w:rsidP="001A5695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hidden="0" allowOverlap="1" wp14:anchorId="2732806F" wp14:editId="5775D859">
                      <wp:simplePos x="0" y="0"/>
                      <wp:positionH relativeFrom="column">
                        <wp:posOffset>1570355</wp:posOffset>
                      </wp:positionH>
                      <wp:positionV relativeFrom="paragraph">
                        <wp:posOffset>19685</wp:posOffset>
                      </wp:positionV>
                      <wp:extent cx="231775" cy="155575"/>
                      <wp:effectExtent l="0" t="0" r="0" b="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A5695" w:rsidRDefault="001A5695" w:rsidP="001A5695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32806F" id="Rectangle 28" o:spid="_x0000_s1042" style="position:absolute;margin-left:123.65pt;margin-top:1.55pt;width:18.25pt;height:12.25pt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A5695" w:rsidRDefault="001A5695" w:rsidP="001A569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  <w:t xml:space="preserve">STEM and allied </w:t>
            </w:r>
          </w:p>
          <w:p w:rsidR="001A5695" w:rsidRDefault="001A5695" w:rsidP="001A5695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hidden="0" allowOverlap="1" wp14:anchorId="5EF9A6BF" wp14:editId="2A7ED41D">
                      <wp:simplePos x="0" y="0"/>
                      <wp:positionH relativeFrom="column">
                        <wp:posOffset>1570355</wp:posOffset>
                      </wp:positionH>
                      <wp:positionV relativeFrom="paragraph">
                        <wp:posOffset>156210</wp:posOffset>
                      </wp:positionV>
                      <wp:extent cx="231775" cy="155575"/>
                      <wp:effectExtent l="0" t="0" r="0" b="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A5695" w:rsidRDefault="001A5695" w:rsidP="001A5695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F9A6BF" id="Rectangle 29" o:spid="_x0000_s1043" style="position:absolute;margin-left:123.65pt;margin-top:12.3pt;width:18.25pt;height:12.25pt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A5695" w:rsidRDefault="001A5695" w:rsidP="001A569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1A5695" w:rsidRDefault="001A5695" w:rsidP="001A5695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  <w:r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  <w:t>HUSS and allied</w:t>
            </w:r>
          </w:p>
          <w:p w:rsidR="001A5695" w:rsidRDefault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544" w:type="dxa"/>
          </w:tcPr>
          <w:p w:rsidR="001D6AB0" w:rsidRDefault="001A5695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="001D6AB0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1D6AB0" w:rsidRPr="004D40DF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Title of your Article/ Research paper</w:t>
            </w:r>
          </w:p>
          <w:p w:rsidR="001A5695" w:rsidRPr="000B1DEE" w:rsidRDefault="001A5695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10181" w:type="dxa"/>
            <w:gridSpan w:val="2"/>
          </w:tcPr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Author:</w:t>
            </w: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me of Co-Authors: </w:t>
            </w: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F5772F" w:rsidRPr="000B1DEE" w:rsidTr="001A5695">
        <w:trPr>
          <w:jc w:val="center"/>
        </w:trPr>
        <w:tc>
          <w:tcPr>
            <w:tcW w:w="544" w:type="dxa"/>
          </w:tcPr>
          <w:p w:rsidR="00F5772F" w:rsidRPr="004D40DF" w:rsidRDefault="001A56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="00F5772F"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1D6AB0" w:rsidRPr="004D40DF" w:rsidRDefault="001D6AB0" w:rsidP="001D6A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Name of the Journal and it’s Publisher</w:t>
            </w:r>
          </w:p>
          <w:p w:rsidR="00F5772F" w:rsidRPr="004D40DF" w:rsidRDefault="00F5772F" w:rsidP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  <w:p w:rsidR="00F5772F" w:rsidRPr="000B1DEE" w:rsidRDefault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4D40DF" w:rsidRDefault="001A56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  <w:r w:rsidR="00AA4070"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4D40DF" w:rsidRDefault="001D6AB0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Impact factor  </w:t>
            </w: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4D40DF" w:rsidRDefault="001A5695" w:rsidP="00273E6B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7</w:t>
            </w:r>
            <w:r w:rsidR="00BD6A88"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246474" w:rsidRPr="004D40DF" w:rsidRDefault="00E72CA6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heck list</w:t>
            </w:r>
          </w:p>
        </w:tc>
      </w:tr>
      <w:tr w:rsidR="00246474" w:rsidRPr="000B1DEE" w:rsidTr="001A5695">
        <w:trPr>
          <w:trHeight w:val="2302"/>
          <w:jc w:val="center"/>
        </w:trPr>
        <w:tc>
          <w:tcPr>
            <w:tcW w:w="10181" w:type="dxa"/>
            <w:gridSpan w:val="2"/>
          </w:tcPr>
          <w:p w:rsidR="00246474" w:rsidRPr="000B1DEE" w:rsidRDefault="00B64BBD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3689985</wp:posOffset>
                      </wp:positionH>
                      <wp:positionV relativeFrom="paragraph">
                        <wp:posOffset>193675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44" style="position:absolute;left:0;text-align:left;margin-left:290.55pt;margin-top:15.25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246474" w:rsidRPr="000B1DEE" w:rsidRDefault="00273E6B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C</w:t>
            </w:r>
            <w:r w:rsidR="000B1DEE"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opy of the published paper</w:t>
            </w:r>
          </w:p>
          <w:p w:rsidR="000B1DEE" w:rsidRPr="000B1DEE" w:rsidRDefault="000F0509" w:rsidP="00273E6B">
            <w:pPr>
              <w:pStyle w:val="rtejustify"/>
              <w:shd w:val="clear" w:color="auto" w:fill="FFFFFF"/>
              <w:ind w:left="720"/>
              <w:jc w:val="both"/>
              <w:rPr>
                <w:rFonts w:asciiTheme="minorHAnsi" w:hAnsiTheme="minorHAnsi" w:cstheme="minorHAnsi"/>
                <w:color w:val="1E1E1E"/>
              </w:rPr>
            </w:pPr>
            <w:r w:rsidRPr="000B1DEE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3687445</wp:posOffset>
                      </wp:positionH>
                      <wp:positionV relativeFrom="paragraph">
                        <wp:posOffset>190500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45" style="position:absolute;left:0;text-align:left;margin-left:290.35pt;margin-top:1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0B1DEE">
              <w:rPr>
                <w:rFonts w:asciiTheme="minorHAnsi" w:hAnsiTheme="minorHAnsi" w:cstheme="minorHAnsi"/>
                <w:color w:val="1E1E1E"/>
              </w:rPr>
              <w:t>Proof of being a Shastri Awardee</w:t>
            </w:r>
          </w:p>
          <w:p w:rsidR="00246474" w:rsidRPr="000B1DEE" w:rsidRDefault="000B1DEE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3694430</wp:posOffset>
                      </wp:positionH>
                      <wp:positionV relativeFrom="paragraph">
                        <wp:posOffset>1587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46" style="position:absolute;left:0;text-align:left;margin-left:290.9pt;margin-top:1.2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1oAIQIAAGI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Cover letter should be a maximum of 350 word</w:t>
            </w:r>
            <w:r w:rsidR="000F0509"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br/>
            </w: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0B1DEE" w:rsidRDefault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8</w:t>
            </w:r>
            <w:r w:rsidR="00D00022"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4D40DF" w:rsidRDefault="00E72CA6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40DF">
              <w:rPr>
                <w:rFonts w:asciiTheme="minorHAnsi" w:hAnsiTheme="minorHAnsi" w:cstheme="minorHAnsi"/>
                <w:b/>
                <w:sz w:val="24"/>
                <w:szCs w:val="24"/>
              </w:rPr>
              <w:t>Signature:</w:t>
            </w:r>
          </w:p>
        </w:tc>
      </w:tr>
      <w:tr w:rsidR="00246474" w:rsidRPr="000B1DEE" w:rsidTr="001A5695">
        <w:trPr>
          <w:trHeight w:val="1182"/>
          <w:jc w:val="center"/>
        </w:trPr>
        <w:tc>
          <w:tcPr>
            <w:tcW w:w="10181" w:type="dxa"/>
            <w:gridSpan w:val="2"/>
          </w:tcPr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Date:</w:t>
            </w: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246474" w:rsidRPr="000B1DEE" w:rsidRDefault="0024647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46474" w:rsidRPr="000B1DEE" w:rsidRDefault="0024647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246474" w:rsidRPr="000B1DEE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B7F64"/>
    <w:multiLevelType w:val="multilevel"/>
    <w:tmpl w:val="050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33D20"/>
    <w:multiLevelType w:val="multilevel"/>
    <w:tmpl w:val="59AA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756BED"/>
    <w:multiLevelType w:val="multilevel"/>
    <w:tmpl w:val="873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qwUAhe/yASwAAAA="/>
  </w:docVars>
  <w:rsids>
    <w:rsidRoot w:val="00246474"/>
    <w:rsid w:val="000550EE"/>
    <w:rsid w:val="000B1DEE"/>
    <w:rsid w:val="000F0509"/>
    <w:rsid w:val="001A5695"/>
    <w:rsid w:val="001D03D3"/>
    <w:rsid w:val="001D6AB0"/>
    <w:rsid w:val="0020081D"/>
    <w:rsid w:val="00246474"/>
    <w:rsid w:val="00273E6B"/>
    <w:rsid w:val="00307EFE"/>
    <w:rsid w:val="00345DA3"/>
    <w:rsid w:val="00373E90"/>
    <w:rsid w:val="0048200D"/>
    <w:rsid w:val="004D40DF"/>
    <w:rsid w:val="00515FF2"/>
    <w:rsid w:val="00550DC7"/>
    <w:rsid w:val="00645F2A"/>
    <w:rsid w:val="00650F50"/>
    <w:rsid w:val="006B0BE7"/>
    <w:rsid w:val="00723A26"/>
    <w:rsid w:val="00771369"/>
    <w:rsid w:val="00A1586E"/>
    <w:rsid w:val="00A64FA1"/>
    <w:rsid w:val="00AA4070"/>
    <w:rsid w:val="00AC383F"/>
    <w:rsid w:val="00B64BBD"/>
    <w:rsid w:val="00B66563"/>
    <w:rsid w:val="00BD6A88"/>
    <w:rsid w:val="00D00022"/>
    <w:rsid w:val="00E72CA6"/>
    <w:rsid w:val="00F5772F"/>
    <w:rsid w:val="00F75532"/>
    <w:rsid w:val="00FD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7F46313A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rtejustify">
    <w:name w:val="rtejustify"/>
    <w:basedOn w:val="Normal"/>
    <w:rsid w:val="000B1D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0B1DE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1D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9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astriinstitute.org/SICI_membership_development_fund_SMDF" TargetMode="External"/><Relationship Id="rId13" Type="http://schemas.openxmlformats.org/officeDocument/2006/relationships/hyperlink" Target="https://www.shastriinstitute.org/shastri-publication-grant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astriinstitute.org/Mitacs-SICI-Globalink-Research-Awards" TargetMode="External"/><Relationship Id="rId12" Type="http://schemas.openxmlformats.org/officeDocument/2006/relationships/hyperlink" Target="https://www.shastriinstitute.org/Shastri-Membership-Development-Gran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shastriinstitute.org/Shastri-Membership-Development-Gra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hastriinstitute.org/shastri-mobility-program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hastriinstitute.org/Shastri-institutional-collaborative-research-grant" TargetMode="External"/><Relationship Id="rId14" Type="http://schemas.openxmlformats.org/officeDocument/2006/relationships/hyperlink" Target="https://www.shastriinstitute.org/shastri-publication-gra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3</cp:revision>
  <dcterms:created xsi:type="dcterms:W3CDTF">2022-08-18T10:49:00Z</dcterms:created>
  <dcterms:modified xsi:type="dcterms:W3CDTF">2022-08-18T10:53:00Z</dcterms:modified>
</cp:coreProperties>
</file>